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be402b del 1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{.page_break_before}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12:50:49Z</dcterms:created>
  <dcterms:modified xsi:type="dcterms:W3CDTF">2023-06-14T12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